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8E594" w14:textId="77777777" w:rsidR="00C8232D" w:rsidRPr="00C8232D" w:rsidRDefault="00C8232D" w:rsidP="00C8232D">
      <w:pPr>
        <w:spacing w:after="0" w:line="360" w:lineRule="atLeast"/>
        <w:jc w:val="center"/>
        <w:outlineLvl w:val="0"/>
        <w:rPr>
          <w:rFonts w:ascii="Arial" w:eastAsia="Times New Roman" w:hAnsi="Arial" w:cs="Arial"/>
          <w:color w:val="797979"/>
          <w:kern w:val="36"/>
          <w:sz w:val="42"/>
          <w:szCs w:val="42"/>
        </w:rPr>
      </w:pPr>
      <w:r w:rsidRPr="00C8232D">
        <w:rPr>
          <w:rFonts w:ascii="Arial" w:eastAsia="Times New Roman" w:hAnsi="Arial" w:cs="Arial"/>
          <w:color w:val="797979"/>
          <w:kern w:val="36"/>
          <w:sz w:val="42"/>
          <w:szCs w:val="42"/>
        </w:rPr>
        <w:t>Swift - Literals</w:t>
      </w:r>
    </w:p>
    <w:p w14:paraId="0FDA1555"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literal is the source code representation of a value of an integer, floating-point number, or string type. The following are examples of literals −</w:t>
      </w:r>
    </w:p>
    <w:p w14:paraId="3C711986" w14:textId="77777777" w:rsidR="00533BA0" w:rsidRDefault="00533BA0" w:rsidP="00533BA0">
      <w:pPr>
        <w:pStyle w:val="HTMLPreformatted"/>
        <w:rPr>
          <w:sz w:val="23"/>
          <w:szCs w:val="23"/>
        </w:rPr>
      </w:pPr>
      <w:r>
        <w:rPr>
          <w:sz w:val="23"/>
          <w:szCs w:val="23"/>
        </w:rPr>
        <w:t>42                // Integer literal</w:t>
      </w:r>
    </w:p>
    <w:p w14:paraId="59ECF3A2" w14:textId="77777777" w:rsidR="00533BA0" w:rsidRDefault="00533BA0" w:rsidP="00533BA0">
      <w:pPr>
        <w:pStyle w:val="HTMLPreformatted"/>
        <w:rPr>
          <w:sz w:val="23"/>
          <w:szCs w:val="23"/>
        </w:rPr>
      </w:pPr>
      <w:r>
        <w:rPr>
          <w:sz w:val="23"/>
          <w:szCs w:val="23"/>
        </w:rPr>
        <w:t>3.14159           // Floating-point literal</w:t>
      </w:r>
    </w:p>
    <w:p w14:paraId="724B7267" w14:textId="77777777" w:rsidR="00533BA0" w:rsidRDefault="00533BA0" w:rsidP="00533BA0">
      <w:pPr>
        <w:pStyle w:val="HTMLPreformatted"/>
        <w:rPr>
          <w:sz w:val="23"/>
          <w:szCs w:val="23"/>
        </w:rPr>
      </w:pPr>
      <w:r>
        <w:rPr>
          <w:sz w:val="23"/>
          <w:szCs w:val="23"/>
        </w:rPr>
        <w:t>"Hello, world!"   // String literal</w:t>
      </w:r>
    </w:p>
    <w:p w14:paraId="5370D07A" w14:textId="77777777" w:rsidR="00533BA0" w:rsidRDefault="00533BA0" w:rsidP="00533BA0">
      <w:pPr>
        <w:pStyle w:val="Heading2"/>
        <w:rPr>
          <w:rFonts w:ascii="Arial" w:hAnsi="Arial" w:cs="Arial"/>
          <w:color w:val="auto"/>
          <w:sz w:val="35"/>
          <w:szCs w:val="35"/>
        </w:rPr>
      </w:pPr>
      <w:r>
        <w:rPr>
          <w:rFonts w:ascii="Arial" w:hAnsi="Arial" w:cs="Arial"/>
          <w:b/>
          <w:bCs/>
          <w:sz w:val="35"/>
          <w:szCs w:val="35"/>
        </w:rPr>
        <w:t>Integer Literals</w:t>
      </w:r>
    </w:p>
    <w:p w14:paraId="29FACA4A"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integer literal can be a decimal, binary, octal, or hexadecimal constant. Binary literals begin with 0b, octal literals begin with 0o, and hexadecimal literals begin with 0x and nothing for decimal.</w:t>
      </w:r>
    </w:p>
    <w:p w14:paraId="152F36ED"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 are some examples of integer literals −</w:t>
      </w:r>
    </w:p>
    <w:p w14:paraId="4F5AE4DC" w14:textId="77777777" w:rsidR="00533BA0" w:rsidRDefault="00533BA0" w:rsidP="00533BA0">
      <w:pPr>
        <w:pStyle w:val="HTMLPreformatted"/>
        <w:rPr>
          <w:sz w:val="23"/>
          <w:szCs w:val="23"/>
        </w:rPr>
      </w:pPr>
      <w:r>
        <w:rPr>
          <w:sz w:val="23"/>
          <w:szCs w:val="23"/>
        </w:rPr>
        <w:t>let decimalInteger = 17         // 17 in decimal notation</w:t>
      </w:r>
    </w:p>
    <w:p w14:paraId="6D0A9FB0" w14:textId="77777777" w:rsidR="00533BA0" w:rsidRDefault="00533BA0" w:rsidP="00533BA0">
      <w:pPr>
        <w:pStyle w:val="HTMLPreformatted"/>
        <w:rPr>
          <w:sz w:val="23"/>
          <w:szCs w:val="23"/>
        </w:rPr>
      </w:pPr>
      <w:r>
        <w:rPr>
          <w:sz w:val="23"/>
          <w:szCs w:val="23"/>
        </w:rPr>
        <w:t>let binaryInteger = 0b10001     // 17 in binary notation</w:t>
      </w:r>
    </w:p>
    <w:p w14:paraId="4B9D25FD" w14:textId="77777777" w:rsidR="00533BA0" w:rsidRDefault="00533BA0" w:rsidP="00533BA0">
      <w:pPr>
        <w:pStyle w:val="HTMLPreformatted"/>
        <w:rPr>
          <w:sz w:val="23"/>
          <w:szCs w:val="23"/>
        </w:rPr>
      </w:pPr>
      <w:r>
        <w:rPr>
          <w:sz w:val="23"/>
          <w:szCs w:val="23"/>
        </w:rPr>
        <w:t>let octalInteger = 0o21         // 17 in octal notation</w:t>
      </w:r>
    </w:p>
    <w:p w14:paraId="66C728E9" w14:textId="77777777" w:rsidR="00533BA0" w:rsidRDefault="00533BA0" w:rsidP="00533BA0">
      <w:pPr>
        <w:pStyle w:val="HTMLPreformatted"/>
        <w:rPr>
          <w:sz w:val="23"/>
          <w:szCs w:val="23"/>
        </w:rPr>
      </w:pPr>
      <w:r>
        <w:rPr>
          <w:sz w:val="23"/>
          <w:szCs w:val="23"/>
        </w:rPr>
        <w:t>let hexadecimalInteger = 0x11   // 17 in hexadecimal notation</w:t>
      </w:r>
    </w:p>
    <w:p w14:paraId="01794FDC" w14:textId="77777777" w:rsidR="00533BA0" w:rsidRDefault="00533BA0" w:rsidP="00533BA0">
      <w:pPr>
        <w:pStyle w:val="Heading2"/>
        <w:rPr>
          <w:rFonts w:ascii="Arial" w:hAnsi="Arial" w:cs="Arial"/>
          <w:color w:val="auto"/>
          <w:sz w:val="35"/>
          <w:szCs w:val="35"/>
        </w:rPr>
      </w:pPr>
      <w:r>
        <w:rPr>
          <w:rFonts w:ascii="Arial" w:hAnsi="Arial" w:cs="Arial"/>
          <w:b/>
          <w:bCs/>
          <w:sz w:val="35"/>
          <w:szCs w:val="35"/>
        </w:rPr>
        <w:t>Floating-point Literals</w:t>
      </w:r>
    </w:p>
    <w:p w14:paraId="25F95CE7"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floating-point literal has an integer part, a decimal point, a fractional part, and an exponent part. You can represent floating point literals either in decimal form or hexadecimal form.</w:t>
      </w:r>
    </w:p>
    <w:p w14:paraId="6A6DC350"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Decimal floating-point literals consist of a sequence of decimal digits followed by either a decimal fraction, a decimal exponent, or both.</w:t>
      </w:r>
    </w:p>
    <w:p w14:paraId="0FEABEA7"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xadecimal floating-point literals consist of a 0x prefix, followed by an optional hexadecimal fraction, followed by a hexadecimal exponent.</w:t>
      </w:r>
    </w:p>
    <w:p w14:paraId="3BA0BBB9"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 are some examples of floating-point literals −</w:t>
      </w:r>
    </w:p>
    <w:p w14:paraId="204E84BF" w14:textId="77777777" w:rsidR="00533BA0" w:rsidRDefault="00533BA0" w:rsidP="00533BA0">
      <w:pPr>
        <w:pStyle w:val="HTMLPreformatted"/>
        <w:rPr>
          <w:sz w:val="23"/>
          <w:szCs w:val="23"/>
        </w:rPr>
      </w:pPr>
      <w:r>
        <w:rPr>
          <w:sz w:val="23"/>
          <w:szCs w:val="23"/>
        </w:rPr>
        <w:t>let decimalDouble = 12.1875</w:t>
      </w:r>
    </w:p>
    <w:p w14:paraId="7F47535F" w14:textId="77777777" w:rsidR="00533BA0" w:rsidRDefault="00533BA0" w:rsidP="00533BA0">
      <w:pPr>
        <w:pStyle w:val="HTMLPreformatted"/>
        <w:rPr>
          <w:sz w:val="23"/>
          <w:szCs w:val="23"/>
        </w:rPr>
      </w:pPr>
      <w:r>
        <w:rPr>
          <w:sz w:val="23"/>
          <w:szCs w:val="23"/>
        </w:rPr>
        <w:t>let exponentDouble = 1.21875e1</w:t>
      </w:r>
    </w:p>
    <w:p w14:paraId="6E56685B" w14:textId="77777777" w:rsidR="00533BA0" w:rsidRDefault="00533BA0" w:rsidP="00533BA0">
      <w:pPr>
        <w:pStyle w:val="HTMLPreformatted"/>
        <w:rPr>
          <w:sz w:val="23"/>
          <w:szCs w:val="23"/>
        </w:rPr>
      </w:pPr>
      <w:r>
        <w:rPr>
          <w:sz w:val="23"/>
          <w:szCs w:val="23"/>
        </w:rPr>
        <w:t>let hexadecimalDouble = 0xC.3p0</w:t>
      </w:r>
    </w:p>
    <w:p w14:paraId="03EE6D37" w14:textId="77777777" w:rsidR="00533BA0" w:rsidRDefault="00533BA0" w:rsidP="00533BA0">
      <w:pPr>
        <w:pStyle w:val="Heading2"/>
        <w:rPr>
          <w:rFonts w:ascii="Arial" w:hAnsi="Arial" w:cs="Arial"/>
          <w:color w:val="auto"/>
          <w:sz w:val="35"/>
          <w:szCs w:val="35"/>
        </w:rPr>
      </w:pPr>
      <w:r>
        <w:rPr>
          <w:rFonts w:ascii="Arial" w:hAnsi="Arial" w:cs="Arial"/>
          <w:b/>
          <w:bCs/>
          <w:sz w:val="35"/>
          <w:szCs w:val="35"/>
        </w:rPr>
        <w:t>String Literals</w:t>
      </w:r>
    </w:p>
    <w:p w14:paraId="6CE077B9"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string literal is a sequence of characters surrounded by double quotes, with the following form −</w:t>
      </w:r>
    </w:p>
    <w:p w14:paraId="7A5DDC81" w14:textId="77777777" w:rsidR="00533BA0" w:rsidRDefault="00533BA0" w:rsidP="00533BA0">
      <w:pPr>
        <w:pStyle w:val="HTMLPreformatted"/>
        <w:rPr>
          <w:sz w:val="23"/>
          <w:szCs w:val="23"/>
        </w:rPr>
      </w:pPr>
      <w:r>
        <w:rPr>
          <w:sz w:val="23"/>
          <w:szCs w:val="23"/>
        </w:rPr>
        <w:t>"characters"</w:t>
      </w:r>
    </w:p>
    <w:p w14:paraId="7DE13B11"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tring literals cannot contain an unescaped double quote ("), an unescaped backslash (\), a carriage return, or a line feed. Special characters can be included in string literals using the following escape sequences −</w:t>
      </w:r>
    </w:p>
    <w:tbl>
      <w:tblPr>
        <w:tblW w:w="1074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465"/>
        <w:gridCol w:w="7283"/>
      </w:tblGrid>
      <w:tr w:rsidR="00533BA0" w14:paraId="19DC027A"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4A40545" w14:textId="77777777" w:rsidR="00533BA0" w:rsidRDefault="00533BA0">
            <w:pPr>
              <w:spacing w:after="300"/>
              <w:jc w:val="center"/>
              <w:rPr>
                <w:rFonts w:ascii="Arial" w:hAnsi="Arial" w:cs="Arial"/>
                <w:b/>
                <w:bCs/>
              </w:rPr>
            </w:pPr>
            <w:r>
              <w:rPr>
                <w:rFonts w:ascii="Arial" w:hAnsi="Arial" w:cs="Arial"/>
                <w:b/>
                <w:bCs/>
              </w:rPr>
              <w:t>Escape sequenc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36AF8EA" w14:textId="77777777" w:rsidR="00533BA0" w:rsidRDefault="00533BA0">
            <w:pPr>
              <w:spacing w:after="300"/>
              <w:jc w:val="center"/>
              <w:rPr>
                <w:rFonts w:ascii="Arial" w:hAnsi="Arial" w:cs="Arial"/>
                <w:b/>
                <w:bCs/>
              </w:rPr>
            </w:pPr>
            <w:r>
              <w:rPr>
                <w:rFonts w:ascii="Arial" w:hAnsi="Arial" w:cs="Arial"/>
                <w:b/>
                <w:bCs/>
              </w:rPr>
              <w:t>Meaning</w:t>
            </w:r>
          </w:p>
        </w:tc>
      </w:tr>
      <w:tr w:rsidR="00533BA0" w14:paraId="2E1040D3"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57B127" w14:textId="77777777" w:rsidR="00533BA0" w:rsidRDefault="00533BA0">
            <w:pPr>
              <w:spacing w:after="300"/>
              <w:jc w:val="center"/>
              <w:rPr>
                <w:rFonts w:ascii="Arial" w:hAnsi="Arial" w:cs="Arial"/>
              </w:rPr>
            </w:pPr>
            <w:r>
              <w:rPr>
                <w:rFonts w:ascii="Arial" w:hAnsi="Arial" w:cs="Arial"/>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33ECCD" w14:textId="77777777" w:rsidR="00533BA0" w:rsidRDefault="00533BA0">
            <w:pPr>
              <w:spacing w:after="300"/>
              <w:jc w:val="center"/>
              <w:rPr>
                <w:rFonts w:ascii="Arial" w:hAnsi="Arial" w:cs="Arial"/>
              </w:rPr>
            </w:pPr>
            <w:r>
              <w:rPr>
                <w:rFonts w:ascii="Arial" w:hAnsi="Arial" w:cs="Arial"/>
              </w:rPr>
              <w:t>Null Character</w:t>
            </w:r>
          </w:p>
        </w:tc>
      </w:tr>
      <w:tr w:rsidR="00533BA0" w14:paraId="73F4DEA9"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93BC03" w14:textId="77777777" w:rsidR="00533BA0" w:rsidRDefault="00533BA0">
            <w:pPr>
              <w:spacing w:after="300"/>
              <w:jc w:val="center"/>
              <w:rPr>
                <w:rFonts w:ascii="Arial" w:hAnsi="Arial" w:cs="Arial"/>
              </w:rPr>
            </w:pPr>
            <w:r>
              <w:rPr>
                <w:rFonts w:ascii="Arial" w:hAnsi="Arial"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A0A55D" w14:textId="77777777" w:rsidR="00533BA0" w:rsidRDefault="00533BA0">
            <w:pPr>
              <w:spacing w:after="300"/>
              <w:jc w:val="center"/>
              <w:rPr>
                <w:rFonts w:ascii="Arial" w:hAnsi="Arial" w:cs="Arial"/>
              </w:rPr>
            </w:pPr>
            <w:r>
              <w:rPr>
                <w:rFonts w:ascii="Arial" w:hAnsi="Arial" w:cs="Arial"/>
              </w:rPr>
              <w:t>\character</w:t>
            </w:r>
          </w:p>
        </w:tc>
      </w:tr>
      <w:tr w:rsidR="00533BA0" w14:paraId="50077220"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40EFF98" w14:textId="77777777" w:rsidR="00533BA0" w:rsidRDefault="00533BA0">
            <w:pPr>
              <w:spacing w:after="300"/>
              <w:jc w:val="center"/>
              <w:rPr>
                <w:rFonts w:ascii="Arial" w:hAnsi="Arial" w:cs="Arial"/>
              </w:rPr>
            </w:pPr>
            <w:r>
              <w:rPr>
                <w:rFonts w:ascii="Arial" w:hAnsi="Arial" w:cs="Arial"/>
              </w:rPr>
              <w:t>\b</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7029FC" w14:textId="77777777" w:rsidR="00533BA0" w:rsidRDefault="00533BA0">
            <w:pPr>
              <w:spacing w:after="300"/>
              <w:jc w:val="center"/>
              <w:rPr>
                <w:rFonts w:ascii="Arial" w:hAnsi="Arial" w:cs="Arial"/>
              </w:rPr>
            </w:pPr>
            <w:r>
              <w:rPr>
                <w:rFonts w:ascii="Arial" w:hAnsi="Arial" w:cs="Arial"/>
              </w:rPr>
              <w:t>Backspace</w:t>
            </w:r>
          </w:p>
        </w:tc>
      </w:tr>
      <w:tr w:rsidR="00533BA0" w14:paraId="14192389"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B21DB3" w14:textId="77777777" w:rsidR="00533BA0" w:rsidRDefault="00533BA0">
            <w:pPr>
              <w:spacing w:after="300"/>
              <w:jc w:val="center"/>
              <w:rPr>
                <w:rFonts w:ascii="Arial" w:hAnsi="Arial" w:cs="Arial"/>
              </w:rPr>
            </w:pPr>
            <w:r>
              <w:rPr>
                <w:rFonts w:ascii="Arial" w:hAnsi="Arial" w:cs="Arial"/>
              </w:rPr>
              <w:t>\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2A4154" w14:textId="77777777" w:rsidR="00533BA0" w:rsidRDefault="00533BA0">
            <w:pPr>
              <w:spacing w:after="300"/>
              <w:jc w:val="center"/>
              <w:rPr>
                <w:rFonts w:ascii="Arial" w:hAnsi="Arial" w:cs="Arial"/>
              </w:rPr>
            </w:pPr>
            <w:r>
              <w:rPr>
                <w:rFonts w:ascii="Arial" w:hAnsi="Arial" w:cs="Arial"/>
              </w:rPr>
              <w:t>Form feed</w:t>
            </w:r>
          </w:p>
        </w:tc>
      </w:tr>
      <w:tr w:rsidR="00533BA0" w14:paraId="519DBC49"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750787" w14:textId="77777777" w:rsidR="00533BA0" w:rsidRDefault="00533BA0">
            <w:pPr>
              <w:spacing w:after="300"/>
              <w:jc w:val="center"/>
              <w:rPr>
                <w:rFonts w:ascii="Arial" w:hAnsi="Arial" w:cs="Arial"/>
              </w:rPr>
            </w:pPr>
            <w:r>
              <w:rPr>
                <w:rFonts w:ascii="Arial" w:hAnsi="Arial" w:cs="Arial"/>
              </w:rPr>
              <w:lastRenderedPageBreak/>
              <w:t>\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AE87D4" w14:textId="77777777" w:rsidR="00533BA0" w:rsidRDefault="00533BA0">
            <w:pPr>
              <w:spacing w:after="300"/>
              <w:jc w:val="center"/>
              <w:rPr>
                <w:rFonts w:ascii="Arial" w:hAnsi="Arial" w:cs="Arial"/>
              </w:rPr>
            </w:pPr>
            <w:r>
              <w:rPr>
                <w:rFonts w:ascii="Arial" w:hAnsi="Arial" w:cs="Arial"/>
              </w:rPr>
              <w:t>Newline</w:t>
            </w:r>
          </w:p>
        </w:tc>
      </w:tr>
      <w:tr w:rsidR="00533BA0" w14:paraId="09CAB6C3"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4D286B" w14:textId="77777777" w:rsidR="00533BA0" w:rsidRDefault="00533BA0">
            <w:pPr>
              <w:spacing w:after="300"/>
              <w:jc w:val="center"/>
              <w:rPr>
                <w:rFonts w:ascii="Arial" w:hAnsi="Arial" w:cs="Arial"/>
              </w:rPr>
            </w:pPr>
            <w:r>
              <w:rPr>
                <w:rFonts w:ascii="Arial" w:hAnsi="Arial" w:cs="Arial"/>
              </w:rPr>
              <w:t>\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1459ED" w14:textId="77777777" w:rsidR="00533BA0" w:rsidRDefault="00533BA0">
            <w:pPr>
              <w:spacing w:after="300"/>
              <w:jc w:val="center"/>
              <w:rPr>
                <w:rFonts w:ascii="Arial" w:hAnsi="Arial" w:cs="Arial"/>
              </w:rPr>
            </w:pPr>
            <w:r>
              <w:rPr>
                <w:rFonts w:ascii="Arial" w:hAnsi="Arial" w:cs="Arial"/>
              </w:rPr>
              <w:t>Carriage return</w:t>
            </w:r>
          </w:p>
        </w:tc>
      </w:tr>
      <w:tr w:rsidR="00533BA0" w14:paraId="46F234A1"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D20C44" w14:textId="77777777" w:rsidR="00533BA0" w:rsidRDefault="00533BA0">
            <w:pPr>
              <w:spacing w:after="300"/>
              <w:jc w:val="center"/>
              <w:rPr>
                <w:rFonts w:ascii="Arial" w:hAnsi="Arial" w:cs="Arial"/>
              </w:rPr>
            </w:pPr>
            <w:r>
              <w:rPr>
                <w:rFonts w:ascii="Arial" w:hAnsi="Arial" w:cs="Arial"/>
              </w:rPr>
              <w:t>\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2D53BC" w14:textId="77777777" w:rsidR="00533BA0" w:rsidRDefault="00533BA0">
            <w:pPr>
              <w:spacing w:after="300"/>
              <w:jc w:val="center"/>
              <w:rPr>
                <w:rFonts w:ascii="Arial" w:hAnsi="Arial" w:cs="Arial"/>
              </w:rPr>
            </w:pPr>
            <w:r>
              <w:rPr>
                <w:rFonts w:ascii="Arial" w:hAnsi="Arial" w:cs="Arial"/>
              </w:rPr>
              <w:t>Horizontal tab</w:t>
            </w:r>
          </w:p>
        </w:tc>
      </w:tr>
      <w:tr w:rsidR="00533BA0" w14:paraId="0DD3C990"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D9DC74" w14:textId="77777777" w:rsidR="00533BA0" w:rsidRDefault="00533BA0">
            <w:pPr>
              <w:spacing w:after="300"/>
              <w:jc w:val="center"/>
              <w:rPr>
                <w:rFonts w:ascii="Arial" w:hAnsi="Arial" w:cs="Arial"/>
              </w:rPr>
            </w:pPr>
            <w:r>
              <w:rPr>
                <w:rFonts w:ascii="Arial" w:hAnsi="Arial" w:cs="Arial"/>
              </w:rPr>
              <w:t>\v</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EB316C" w14:textId="77777777" w:rsidR="00533BA0" w:rsidRDefault="00533BA0">
            <w:pPr>
              <w:spacing w:after="300"/>
              <w:jc w:val="center"/>
              <w:rPr>
                <w:rFonts w:ascii="Arial" w:hAnsi="Arial" w:cs="Arial"/>
              </w:rPr>
            </w:pPr>
            <w:r>
              <w:rPr>
                <w:rFonts w:ascii="Arial" w:hAnsi="Arial" w:cs="Arial"/>
              </w:rPr>
              <w:t>Vertical tab</w:t>
            </w:r>
          </w:p>
        </w:tc>
      </w:tr>
      <w:tr w:rsidR="00533BA0" w14:paraId="496FF01C"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0E85E2D" w14:textId="77777777" w:rsidR="00533BA0" w:rsidRDefault="00533BA0">
            <w:pPr>
              <w:spacing w:after="300"/>
              <w:jc w:val="center"/>
              <w:rPr>
                <w:rFonts w:ascii="Arial" w:hAnsi="Arial" w:cs="Arial"/>
              </w:rPr>
            </w:pPr>
            <w:r>
              <w:rPr>
                <w:rFonts w:ascii="Arial" w:hAnsi="Arial"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71950D" w14:textId="77777777" w:rsidR="00533BA0" w:rsidRDefault="00533BA0">
            <w:pPr>
              <w:spacing w:after="300"/>
              <w:jc w:val="center"/>
              <w:rPr>
                <w:rFonts w:ascii="Arial" w:hAnsi="Arial" w:cs="Arial"/>
              </w:rPr>
            </w:pPr>
            <w:r>
              <w:rPr>
                <w:rFonts w:ascii="Arial" w:hAnsi="Arial" w:cs="Arial"/>
              </w:rPr>
              <w:t>Single Quote</w:t>
            </w:r>
          </w:p>
        </w:tc>
      </w:tr>
      <w:tr w:rsidR="00533BA0" w14:paraId="34C8064F"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5B3A96" w14:textId="77777777" w:rsidR="00533BA0" w:rsidRDefault="00533BA0">
            <w:pPr>
              <w:spacing w:after="300"/>
              <w:jc w:val="center"/>
              <w:rPr>
                <w:rFonts w:ascii="Arial" w:hAnsi="Arial" w:cs="Arial"/>
              </w:rPr>
            </w:pPr>
            <w:r>
              <w:rPr>
                <w:rFonts w:ascii="Arial" w:hAnsi="Arial" w:cs="Arial"/>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E37338" w14:textId="77777777" w:rsidR="00533BA0" w:rsidRDefault="00533BA0">
            <w:pPr>
              <w:spacing w:after="300"/>
              <w:jc w:val="center"/>
              <w:rPr>
                <w:rFonts w:ascii="Arial" w:hAnsi="Arial" w:cs="Arial"/>
              </w:rPr>
            </w:pPr>
            <w:r>
              <w:rPr>
                <w:rFonts w:ascii="Arial" w:hAnsi="Arial" w:cs="Arial"/>
              </w:rPr>
              <w:t>Double Quote</w:t>
            </w:r>
          </w:p>
        </w:tc>
      </w:tr>
      <w:tr w:rsidR="00533BA0" w14:paraId="4D57C08F"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8A6CBCE" w14:textId="77777777" w:rsidR="00533BA0" w:rsidRDefault="00533BA0">
            <w:pPr>
              <w:spacing w:after="300"/>
              <w:jc w:val="center"/>
              <w:rPr>
                <w:rFonts w:ascii="Arial" w:hAnsi="Arial" w:cs="Arial"/>
              </w:rPr>
            </w:pPr>
            <w:r>
              <w:rPr>
                <w:rFonts w:ascii="Arial" w:hAnsi="Arial" w:cs="Arial"/>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E58623" w14:textId="77777777" w:rsidR="00533BA0" w:rsidRDefault="00533BA0">
            <w:pPr>
              <w:spacing w:after="300"/>
              <w:jc w:val="center"/>
              <w:rPr>
                <w:rFonts w:ascii="Arial" w:hAnsi="Arial" w:cs="Arial"/>
              </w:rPr>
            </w:pPr>
            <w:r>
              <w:rPr>
                <w:rFonts w:ascii="Arial" w:hAnsi="Arial" w:cs="Arial"/>
              </w:rPr>
              <w:t>Octal number of one to three digits</w:t>
            </w:r>
          </w:p>
        </w:tc>
      </w:tr>
      <w:tr w:rsidR="00533BA0" w14:paraId="3333FC27" w14:textId="77777777" w:rsidTr="00533BA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3119B" w14:textId="77777777" w:rsidR="00533BA0" w:rsidRDefault="00533BA0">
            <w:pPr>
              <w:spacing w:after="300"/>
              <w:jc w:val="center"/>
              <w:rPr>
                <w:rFonts w:ascii="Arial" w:hAnsi="Arial" w:cs="Arial"/>
              </w:rPr>
            </w:pPr>
            <w:r>
              <w:rPr>
                <w:rFonts w:ascii="Arial" w:hAnsi="Arial" w:cs="Arial"/>
              </w:rPr>
              <w:t>\xhh...</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47311D" w14:textId="77777777" w:rsidR="00533BA0" w:rsidRDefault="00533BA0">
            <w:pPr>
              <w:spacing w:after="300"/>
              <w:jc w:val="center"/>
              <w:rPr>
                <w:rFonts w:ascii="Arial" w:hAnsi="Arial" w:cs="Arial"/>
              </w:rPr>
            </w:pPr>
            <w:r>
              <w:rPr>
                <w:rFonts w:ascii="Arial" w:hAnsi="Arial" w:cs="Arial"/>
              </w:rPr>
              <w:t>Hexadecimal number of one or more digits</w:t>
            </w:r>
          </w:p>
        </w:tc>
      </w:tr>
    </w:tbl>
    <w:p w14:paraId="6C5D3D1B"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following example shows how to use a few string literals −</w:t>
      </w:r>
    </w:p>
    <w:p w14:paraId="6402BFE7" w14:textId="77777777" w:rsidR="00533BA0" w:rsidRDefault="00533BA0" w:rsidP="00533BA0">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let</w:t>
      </w:r>
      <w:r>
        <w:rPr>
          <w:rStyle w:val="pln"/>
          <w:color w:val="000000"/>
          <w:sz w:val="23"/>
          <w:szCs w:val="23"/>
        </w:rPr>
        <w:t xml:space="preserve"> stringL </w:t>
      </w:r>
      <w:r>
        <w:rPr>
          <w:rStyle w:val="pun"/>
          <w:color w:val="666600"/>
          <w:sz w:val="23"/>
          <w:szCs w:val="23"/>
        </w:rPr>
        <w:t>=</w:t>
      </w:r>
      <w:r>
        <w:rPr>
          <w:rStyle w:val="pln"/>
          <w:color w:val="000000"/>
          <w:sz w:val="23"/>
          <w:szCs w:val="23"/>
        </w:rPr>
        <w:t xml:space="preserve"> </w:t>
      </w:r>
      <w:r>
        <w:rPr>
          <w:rStyle w:val="str"/>
          <w:rFonts w:eastAsiaTheme="majorEastAsia"/>
          <w:color w:val="008800"/>
          <w:sz w:val="23"/>
          <w:szCs w:val="23"/>
        </w:rPr>
        <w:t>"Hello\tWorld\n\nHello\'Swift 4\'"</w:t>
      </w:r>
    </w:p>
    <w:p w14:paraId="5888FEF2" w14:textId="77777777" w:rsidR="00533BA0" w:rsidRDefault="00533BA0" w:rsidP="00533BA0">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kwd"/>
          <w:color w:val="000088"/>
          <w:sz w:val="23"/>
          <w:szCs w:val="23"/>
        </w:rPr>
        <w:t>print</w:t>
      </w:r>
      <w:r>
        <w:rPr>
          <w:rStyle w:val="pun"/>
          <w:color w:val="666600"/>
          <w:sz w:val="23"/>
          <w:szCs w:val="23"/>
        </w:rPr>
        <w:t>(</w:t>
      </w:r>
      <w:r>
        <w:rPr>
          <w:rStyle w:val="pln"/>
          <w:color w:val="000000"/>
          <w:sz w:val="23"/>
          <w:szCs w:val="23"/>
        </w:rPr>
        <w:t>stringL</w:t>
      </w:r>
      <w:r>
        <w:rPr>
          <w:rStyle w:val="pun"/>
          <w:color w:val="666600"/>
          <w:sz w:val="23"/>
          <w:szCs w:val="23"/>
        </w:rPr>
        <w:t>)</w:t>
      </w:r>
    </w:p>
    <w:p w14:paraId="1AA977B0"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we run the above program using playground, we get the following result −</w:t>
      </w:r>
    </w:p>
    <w:p w14:paraId="72615262" w14:textId="77777777" w:rsidR="00533BA0" w:rsidRDefault="00533BA0" w:rsidP="00533BA0">
      <w:pPr>
        <w:pStyle w:val="HTMLPreformatted"/>
        <w:rPr>
          <w:sz w:val="23"/>
          <w:szCs w:val="23"/>
        </w:rPr>
      </w:pPr>
      <w:r>
        <w:rPr>
          <w:sz w:val="23"/>
          <w:szCs w:val="23"/>
        </w:rPr>
        <w:t>Hello World</w:t>
      </w:r>
    </w:p>
    <w:p w14:paraId="1AA26354" w14:textId="77777777" w:rsidR="00533BA0" w:rsidRDefault="00533BA0" w:rsidP="00533BA0">
      <w:pPr>
        <w:pStyle w:val="HTMLPreformatted"/>
        <w:rPr>
          <w:sz w:val="23"/>
          <w:szCs w:val="23"/>
        </w:rPr>
      </w:pPr>
    </w:p>
    <w:p w14:paraId="62C94C61" w14:textId="77777777" w:rsidR="00533BA0" w:rsidRDefault="00533BA0" w:rsidP="00533BA0">
      <w:pPr>
        <w:pStyle w:val="HTMLPreformatted"/>
        <w:rPr>
          <w:sz w:val="23"/>
          <w:szCs w:val="23"/>
        </w:rPr>
      </w:pPr>
      <w:r>
        <w:rPr>
          <w:sz w:val="23"/>
          <w:szCs w:val="23"/>
        </w:rPr>
        <w:t>Hello'Swift 4'</w:t>
      </w:r>
    </w:p>
    <w:p w14:paraId="5F840E49" w14:textId="77777777" w:rsidR="00533BA0" w:rsidRDefault="00533BA0" w:rsidP="00533BA0">
      <w:pPr>
        <w:pStyle w:val="Heading2"/>
        <w:rPr>
          <w:rFonts w:ascii="Arial" w:hAnsi="Arial" w:cs="Arial"/>
          <w:color w:val="auto"/>
          <w:sz w:val="35"/>
          <w:szCs w:val="35"/>
        </w:rPr>
      </w:pPr>
      <w:r>
        <w:rPr>
          <w:rFonts w:ascii="Arial" w:hAnsi="Arial" w:cs="Arial"/>
          <w:b/>
          <w:bCs/>
          <w:sz w:val="35"/>
          <w:szCs w:val="35"/>
        </w:rPr>
        <w:t>Boolean Literals</w:t>
      </w:r>
    </w:p>
    <w:p w14:paraId="6824F9AF" w14:textId="77777777" w:rsidR="00533BA0" w:rsidRDefault="00533BA0" w:rsidP="00533BA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re are three Boolean literals and they are part of standard Swift 4 keywords −</w:t>
      </w:r>
    </w:p>
    <w:p w14:paraId="6D8B8F61" w14:textId="77777777" w:rsidR="00533BA0" w:rsidRDefault="00533BA0" w:rsidP="00533BA0">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A value of </w:t>
      </w:r>
      <w:r>
        <w:rPr>
          <w:rFonts w:ascii="Arial" w:hAnsi="Arial" w:cs="Arial"/>
          <w:b/>
          <w:bCs/>
          <w:color w:val="000000"/>
        </w:rPr>
        <w:t>true</w:t>
      </w:r>
      <w:r>
        <w:rPr>
          <w:rFonts w:ascii="Arial" w:hAnsi="Arial" w:cs="Arial"/>
          <w:color w:val="000000"/>
        </w:rPr>
        <w:t> representing true.</w:t>
      </w:r>
    </w:p>
    <w:p w14:paraId="1E087028" w14:textId="77777777" w:rsidR="00533BA0" w:rsidRDefault="00533BA0" w:rsidP="00533BA0">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A value of </w:t>
      </w:r>
      <w:r>
        <w:rPr>
          <w:rFonts w:ascii="Arial" w:hAnsi="Arial" w:cs="Arial"/>
          <w:b/>
          <w:bCs/>
          <w:color w:val="000000"/>
        </w:rPr>
        <w:t>false</w:t>
      </w:r>
      <w:r>
        <w:rPr>
          <w:rFonts w:ascii="Arial" w:hAnsi="Arial" w:cs="Arial"/>
          <w:color w:val="000000"/>
        </w:rPr>
        <w:t> representing false.</w:t>
      </w:r>
    </w:p>
    <w:p w14:paraId="44C36202" w14:textId="77777777" w:rsidR="00533BA0" w:rsidRDefault="00533BA0" w:rsidP="00533BA0">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A value of </w:t>
      </w:r>
      <w:r>
        <w:rPr>
          <w:rFonts w:ascii="Arial" w:hAnsi="Arial" w:cs="Arial"/>
          <w:b/>
          <w:bCs/>
          <w:color w:val="000000"/>
        </w:rPr>
        <w:t>nil</w:t>
      </w:r>
      <w:r>
        <w:rPr>
          <w:rFonts w:ascii="Arial" w:hAnsi="Arial" w:cs="Arial"/>
          <w:color w:val="000000"/>
        </w:rPr>
        <w:t> representing no value.</w:t>
      </w:r>
    </w:p>
    <w:p w14:paraId="05CD96D8"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ypes of Swift Literals</w:t>
      </w:r>
    </w:p>
    <w:p w14:paraId="3B209A0F" w14:textId="77777777" w:rsidR="00533BA0" w:rsidRDefault="00533BA0" w:rsidP="00533BA0">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Integer Literals</w:t>
      </w:r>
    </w:p>
    <w:p w14:paraId="6CC31720" w14:textId="77777777" w:rsidR="00533BA0" w:rsidRDefault="00533BA0" w:rsidP="00533BA0">
      <w:pPr>
        <w:numPr>
          <w:ilvl w:val="0"/>
          <w:numId w:val="2"/>
        </w:numPr>
        <w:shd w:val="clear" w:color="auto" w:fill="FFFFFF"/>
        <w:spacing w:before="60" w:after="100" w:afterAutospacing="1" w:line="375" w:lineRule="atLeast"/>
        <w:jc w:val="both"/>
        <w:rPr>
          <w:rFonts w:ascii="Segoe UI" w:hAnsi="Segoe UI" w:cs="Segoe UI"/>
          <w:color w:val="000000"/>
          <w:sz w:val="24"/>
          <w:szCs w:val="24"/>
        </w:rPr>
      </w:pPr>
      <w:r>
        <w:rPr>
          <w:rStyle w:val="Strong"/>
          <w:rFonts w:ascii="Segoe UI" w:hAnsi="Segoe UI" w:cs="Segoe UI"/>
          <w:color w:val="000000"/>
        </w:rPr>
        <w:t>Binary Literals</w:t>
      </w:r>
    </w:p>
    <w:p w14:paraId="135B1320"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to represent binary values.</w:t>
      </w:r>
    </w:p>
    <w:p w14:paraId="27F966B4"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begins with 0b.</w:t>
      </w:r>
    </w:p>
    <w:p w14:paraId="25E5C416" w14:textId="77777777" w:rsidR="00533BA0" w:rsidRDefault="00533BA0" w:rsidP="00533BA0">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Octal Literals</w:t>
      </w:r>
    </w:p>
    <w:p w14:paraId="7AA03869"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to represent octal values.</w:t>
      </w:r>
    </w:p>
    <w:p w14:paraId="6FA10BBA"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begins with 0o.</w:t>
      </w:r>
    </w:p>
    <w:p w14:paraId="104BDAE1" w14:textId="77777777" w:rsidR="00533BA0" w:rsidRDefault="00533BA0" w:rsidP="00533BA0">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Hexadecimal Literals</w:t>
      </w:r>
    </w:p>
    <w:p w14:paraId="4918AA67"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It is used to represent hexadecimal value.</w:t>
      </w:r>
    </w:p>
    <w:p w14:paraId="524E01E4"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begins with 0x.</w:t>
      </w:r>
    </w:p>
    <w:p w14:paraId="15AB64D1" w14:textId="77777777" w:rsidR="00533BA0" w:rsidRDefault="00533BA0" w:rsidP="00533BA0">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cimal Literals</w:t>
      </w:r>
    </w:p>
    <w:p w14:paraId="6B47695C"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represent decimal value.</w:t>
      </w:r>
    </w:p>
    <w:p w14:paraId="2DA1DA8B" w14:textId="77777777" w:rsidR="00533BA0" w:rsidRDefault="00533BA0" w:rsidP="00533BA0">
      <w:pPr>
        <w:numPr>
          <w:ilvl w:val="1"/>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begins with nothing. Everything you declare in integer literal is of type decimal.</w:t>
      </w:r>
    </w:p>
    <w:p w14:paraId="3549E488"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of Integer Literal:</w:t>
      </w:r>
    </w:p>
    <w:p w14:paraId="6ED10DAB" w14:textId="77777777" w:rsidR="00533BA0" w:rsidRDefault="00533BA0" w:rsidP="00533BA0">
      <w:pPr>
        <w:pStyle w:val="alt"/>
        <w:numPr>
          <w:ilvl w:val="0"/>
          <w:numId w:val="3"/>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binaryNumber = 0b11111111  </w:t>
      </w:r>
    </w:p>
    <w:p w14:paraId="65065846" w14:textId="77777777" w:rsidR="00533BA0" w:rsidRDefault="00533BA0" w:rsidP="00533BA0">
      <w:pPr>
        <w:numPr>
          <w:ilvl w:val="0"/>
          <w:numId w:val="3"/>
        </w:numPr>
        <w:spacing w:after="0" w:line="375" w:lineRule="atLeast"/>
        <w:jc w:val="both"/>
        <w:rPr>
          <w:rFonts w:ascii="Segoe UI" w:hAnsi="Segoe UI" w:cs="Segoe UI"/>
          <w:color w:val="000000"/>
        </w:rPr>
      </w:pPr>
      <w:r>
        <w:rPr>
          <w:rFonts w:ascii="Segoe UI" w:hAnsi="Segoe UI" w:cs="Segoe UI"/>
          <w:color w:val="000000"/>
          <w:bdr w:val="none" w:sz="0" w:space="0" w:color="auto" w:frame="1"/>
        </w:rPr>
        <w:t>print(binaryNumber)  </w:t>
      </w:r>
    </w:p>
    <w:p w14:paraId="3F7558B6" w14:textId="77777777" w:rsidR="00533BA0" w:rsidRDefault="00533BA0" w:rsidP="00533BA0">
      <w:pPr>
        <w:pStyle w:val="alt"/>
        <w:numPr>
          <w:ilvl w:val="0"/>
          <w:numId w:val="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1231)  </w:t>
      </w:r>
    </w:p>
    <w:p w14:paraId="13D90B72"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0898D947" w14:textId="77777777" w:rsidR="00533BA0" w:rsidRDefault="00533BA0" w:rsidP="00533BA0">
      <w:pPr>
        <w:pStyle w:val="HTMLPreformatted"/>
        <w:shd w:val="clear" w:color="auto" w:fill="1C1D1C"/>
        <w:jc w:val="both"/>
        <w:rPr>
          <w:color w:val="F9F9F9"/>
        </w:rPr>
      </w:pPr>
      <w:r>
        <w:rPr>
          <w:color w:val="F9F9F9"/>
        </w:rPr>
        <w:t>255</w:t>
      </w:r>
    </w:p>
    <w:p w14:paraId="6AD4297E" w14:textId="77777777" w:rsidR="00533BA0" w:rsidRDefault="00533BA0" w:rsidP="00533BA0">
      <w:pPr>
        <w:pStyle w:val="HTMLPreformatted"/>
        <w:shd w:val="clear" w:color="auto" w:fill="1C1D1C"/>
        <w:jc w:val="both"/>
        <w:rPr>
          <w:color w:val="F9F9F9"/>
        </w:rPr>
      </w:pPr>
      <w:r>
        <w:rPr>
          <w:color w:val="F9F9F9"/>
        </w:rPr>
        <w:t>1231</w:t>
      </w:r>
    </w:p>
    <w:p w14:paraId="6848C985"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The above example contains two integer literals 0b11111111 (binary literal) and 1231 (decimal literal). 255 is the decimal value of 11111111 that's why the print(binaryNumber) statement outputs 255 in the screen.</w:t>
      </w:r>
    </w:p>
    <w:p w14:paraId="4B67F22B"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tring &amp; Character Swift literals</w:t>
      </w:r>
    </w:p>
    <w:p w14:paraId="6DC24950"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A sequence of characters covered by double quotes is called </w:t>
      </w:r>
      <w:r>
        <w:rPr>
          <w:rStyle w:val="Strong"/>
          <w:rFonts w:ascii="Segoe UI" w:hAnsi="Segoe UI" w:cs="Segoe UI"/>
          <w:color w:val="333333"/>
        </w:rPr>
        <w:t>string literal</w:t>
      </w:r>
      <w:r>
        <w:rPr>
          <w:rFonts w:ascii="Segoe UI" w:hAnsi="Segoe UI" w:cs="Segoe UI"/>
          <w:color w:val="333333"/>
        </w:rPr>
        <w:t> and a single character covered by double quotes is called </w:t>
      </w:r>
      <w:r>
        <w:rPr>
          <w:rStyle w:val="Strong"/>
          <w:rFonts w:ascii="Segoe UI" w:hAnsi="Segoe UI" w:cs="Segoe UI"/>
          <w:color w:val="333333"/>
        </w:rPr>
        <w:t>character literal</w:t>
      </w:r>
      <w:r>
        <w:rPr>
          <w:rFonts w:ascii="Segoe UI" w:hAnsi="Segoe UI" w:cs="Segoe UI"/>
          <w:color w:val="333333"/>
        </w:rPr>
        <w:t>.</w:t>
      </w:r>
    </w:p>
    <w:p w14:paraId="51837F44"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3CB641A0" w14:textId="77777777" w:rsidR="00533BA0" w:rsidRDefault="00533BA0" w:rsidP="00533BA0">
      <w:pPr>
        <w:pStyle w:val="alt"/>
        <w:numPr>
          <w:ilvl w:val="0"/>
          <w:numId w:val="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randomCharacter:Character = </w:t>
      </w:r>
      <w:r>
        <w:rPr>
          <w:rStyle w:val="string"/>
          <w:rFonts w:ascii="Segoe UI" w:hAnsi="Segoe UI" w:cs="Segoe UI"/>
          <w:color w:val="0000FF"/>
          <w:bdr w:val="none" w:sz="0" w:space="0" w:color="auto" w:frame="1"/>
        </w:rPr>
        <w:t>"C"</w:t>
      </w:r>
      <w:r>
        <w:rPr>
          <w:rFonts w:ascii="Segoe UI" w:hAnsi="Segoe UI" w:cs="Segoe UI"/>
          <w:color w:val="000000"/>
          <w:bdr w:val="none" w:sz="0" w:space="0" w:color="auto" w:frame="1"/>
        </w:rPr>
        <w:t>  </w:t>
      </w:r>
    </w:p>
    <w:p w14:paraId="37005C82" w14:textId="77777777" w:rsidR="00533BA0" w:rsidRDefault="00533BA0" w:rsidP="00533BA0">
      <w:pPr>
        <w:numPr>
          <w:ilvl w:val="0"/>
          <w:numId w:val="4"/>
        </w:num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randomString:String = </w:t>
      </w:r>
      <w:r>
        <w:rPr>
          <w:rStyle w:val="string"/>
          <w:rFonts w:ascii="Segoe UI" w:hAnsi="Segoe UI" w:cs="Segoe UI"/>
          <w:color w:val="0000FF"/>
          <w:bdr w:val="none" w:sz="0" w:space="0" w:color="auto" w:frame="1"/>
        </w:rPr>
        <w:t>"C is an awesome programming language"</w:t>
      </w:r>
      <w:r>
        <w:rPr>
          <w:rFonts w:ascii="Segoe UI" w:hAnsi="Segoe UI" w:cs="Segoe UI"/>
          <w:color w:val="000000"/>
          <w:bdr w:val="none" w:sz="0" w:space="0" w:color="auto" w:frame="1"/>
        </w:rPr>
        <w:t>  </w:t>
      </w:r>
    </w:p>
    <w:p w14:paraId="23E9C8B6" w14:textId="77777777" w:rsidR="00533BA0" w:rsidRDefault="00533BA0" w:rsidP="00533BA0">
      <w:pPr>
        <w:pStyle w:val="alt"/>
        <w:numPr>
          <w:ilvl w:val="0"/>
          <w:numId w:val="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randomCharacter)  </w:t>
      </w:r>
    </w:p>
    <w:p w14:paraId="5AC5ADA8" w14:textId="77777777" w:rsidR="00533BA0" w:rsidRDefault="00533BA0" w:rsidP="00533BA0">
      <w:pPr>
        <w:numPr>
          <w:ilvl w:val="0"/>
          <w:numId w:val="4"/>
        </w:numPr>
        <w:spacing w:after="0" w:line="375" w:lineRule="atLeast"/>
        <w:jc w:val="both"/>
        <w:rPr>
          <w:rFonts w:ascii="Segoe UI" w:hAnsi="Segoe UI" w:cs="Segoe UI"/>
          <w:color w:val="000000"/>
        </w:rPr>
      </w:pPr>
      <w:r>
        <w:rPr>
          <w:rFonts w:ascii="Segoe UI" w:hAnsi="Segoe UI" w:cs="Segoe UI"/>
          <w:color w:val="000000"/>
          <w:bdr w:val="none" w:sz="0" w:space="0" w:color="auto" w:frame="1"/>
        </w:rPr>
        <w:t>print(randomString)  </w:t>
      </w:r>
    </w:p>
    <w:p w14:paraId="6CA3E111"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65FE3D9D" w14:textId="77777777" w:rsidR="00533BA0" w:rsidRDefault="00533BA0" w:rsidP="00533BA0">
      <w:pPr>
        <w:pStyle w:val="HTMLPreformatted"/>
        <w:shd w:val="clear" w:color="auto" w:fill="1C1D1C"/>
        <w:jc w:val="both"/>
        <w:rPr>
          <w:color w:val="F9F9F9"/>
        </w:rPr>
      </w:pPr>
      <w:r>
        <w:rPr>
          <w:color w:val="F9F9F9"/>
        </w:rPr>
        <w:t>C</w:t>
      </w:r>
    </w:p>
    <w:p w14:paraId="658E945D" w14:textId="77777777" w:rsidR="00533BA0" w:rsidRDefault="00533BA0" w:rsidP="00533BA0">
      <w:pPr>
        <w:pStyle w:val="HTMLPreformatted"/>
        <w:shd w:val="clear" w:color="auto" w:fill="1C1D1C"/>
        <w:jc w:val="both"/>
        <w:rPr>
          <w:color w:val="F9F9F9"/>
        </w:rPr>
      </w:pPr>
      <w:r>
        <w:rPr>
          <w:color w:val="F9F9F9"/>
        </w:rPr>
        <w:t>C is an awesome programming language</w:t>
      </w:r>
    </w:p>
    <w:p w14:paraId="29DE95F1"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Floating Point Literals</w:t>
      </w:r>
    </w:p>
    <w:p w14:paraId="5B2B1671"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Floating point literals are used for </w:t>
      </w:r>
      <w:r>
        <w:rPr>
          <w:rStyle w:val="Strong"/>
          <w:rFonts w:ascii="Segoe UI" w:hAnsi="Segoe UI" w:cs="Segoe UI"/>
          <w:color w:val="333333"/>
        </w:rPr>
        <w:t>float</w:t>
      </w:r>
      <w:r>
        <w:rPr>
          <w:rFonts w:ascii="Segoe UI" w:hAnsi="Segoe UI" w:cs="Segoe UI"/>
          <w:color w:val="333333"/>
        </w:rPr>
        <w:t> and </w:t>
      </w:r>
      <w:r>
        <w:rPr>
          <w:rStyle w:val="Strong"/>
          <w:rFonts w:ascii="Segoe UI" w:hAnsi="Segoe UI" w:cs="Segoe UI"/>
          <w:color w:val="333333"/>
        </w:rPr>
        <w:t>double</w:t>
      </w:r>
      <w:r>
        <w:rPr>
          <w:rFonts w:ascii="Segoe UI" w:hAnsi="Segoe UI" w:cs="Segoe UI"/>
          <w:color w:val="333333"/>
        </w:rPr>
        <w:t> values. There are two types of floating point literals:</w:t>
      </w:r>
    </w:p>
    <w:p w14:paraId="1F08C95D"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ecimal:</w:t>
      </w:r>
    </w:p>
    <w:p w14:paraId="2F21C63C"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It can store an optional exponent, indicated by an uppercase or lowercase </w:t>
      </w:r>
      <w:r>
        <w:rPr>
          <w:rStyle w:val="Strong"/>
          <w:rFonts w:ascii="Segoe UI" w:hAnsi="Segoe UI" w:cs="Segoe UI"/>
          <w:color w:val="333333"/>
        </w:rPr>
        <w:t>e</w:t>
      </w:r>
      <w:r>
        <w:rPr>
          <w:rFonts w:ascii="Segoe UI" w:hAnsi="Segoe UI" w:cs="Segoe UI"/>
          <w:color w:val="333333"/>
        </w:rPr>
        <w:t>. For decimal numbers with an exponent of exp, the base number is multiplied by 10exp.</w:t>
      </w:r>
    </w:p>
    <w:p w14:paraId="3DBEB048"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Example:</w:t>
      </w:r>
    </w:p>
    <w:p w14:paraId="577D94BE" w14:textId="77777777" w:rsidR="00533BA0" w:rsidRDefault="00533BA0" w:rsidP="00533BA0">
      <w:pPr>
        <w:pStyle w:val="alt"/>
        <w:numPr>
          <w:ilvl w:val="0"/>
          <w:numId w:val="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someFloat = 3.1416  </w:t>
      </w:r>
    </w:p>
    <w:p w14:paraId="07C02E05" w14:textId="77777777" w:rsidR="00533BA0" w:rsidRDefault="00533BA0" w:rsidP="00533BA0">
      <w:pPr>
        <w:numPr>
          <w:ilvl w:val="0"/>
          <w:numId w:val="5"/>
        </w:num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someAnotherFloat = 3.14e2   </w:t>
      </w:r>
    </w:p>
    <w:p w14:paraId="72B225FE" w14:textId="77777777" w:rsidR="00533BA0" w:rsidRDefault="00533BA0" w:rsidP="00533BA0">
      <w:pPr>
        <w:pStyle w:val="alt"/>
        <w:numPr>
          <w:ilvl w:val="0"/>
          <w:numId w:val="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someFloat)  </w:t>
      </w:r>
    </w:p>
    <w:p w14:paraId="3768799C" w14:textId="77777777" w:rsidR="00533BA0" w:rsidRDefault="00533BA0" w:rsidP="00533BA0">
      <w:pPr>
        <w:numPr>
          <w:ilvl w:val="0"/>
          <w:numId w:val="5"/>
        </w:numPr>
        <w:spacing w:after="0" w:line="375" w:lineRule="atLeast"/>
        <w:jc w:val="both"/>
        <w:rPr>
          <w:rFonts w:ascii="Segoe UI" w:hAnsi="Segoe UI" w:cs="Segoe UI"/>
          <w:color w:val="000000"/>
        </w:rPr>
      </w:pPr>
      <w:r>
        <w:rPr>
          <w:rFonts w:ascii="Segoe UI" w:hAnsi="Segoe UI" w:cs="Segoe UI"/>
          <w:color w:val="000000"/>
          <w:bdr w:val="none" w:sz="0" w:space="0" w:color="auto" w:frame="1"/>
        </w:rPr>
        <w:t>print(someAnotherFloat)  </w:t>
      </w:r>
    </w:p>
    <w:p w14:paraId="3E0E24B9"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3FA398E3" w14:textId="77777777" w:rsidR="00533BA0" w:rsidRDefault="00533BA0" w:rsidP="00533BA0">
      <w:pPr>
        <w:pStyle w:val="HTMLPreformatted"/>
        <w:shd w:val="clear" w:color="auto" w:fill="1C1D1C"/>
        <w:jc w:val="both"/>
        <w:rPr>
          <w:color w:val="F9F9F9"/>
        </w:rPr>
      </w:pPr>
      <w:r>
        <w:rPr>
          <w:color w:val="F9F9F9"/>
        </w:rPr>
        <w:t>3.1416</w:t>
      </w:r>
    </w:p>
    <w:p w14:paraId="022D017A" w14:textId="77777777" w:rsidR="00533BA0" w:rsidRDefault="00533BA0" w:rsidP="00533BA0">
      <w:pPr>
        <w:pStyle w:val="HTMLPreformatted"/>
        <w:shd w:val="clear" w:color="auto" w:fill="1C1D1C"/>
        <w:jc w:val="both"/>
        <w:rPr>
          <w:color w:val="F9F9F9"/>
        </w:rPr>
      </w:pPr>
      <w:r>
        <w:rPr>
          <w:color w:val="F9F9F9"/>
        </w:rPr>
        <w:t>314.0</w:t>
      </w:r>
    </w:p>
    <w:p w14:paraId="139E63F7"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Hexadecimal:</w:t>
      </w:r>
    </w:p>
    <w:p w14:paraId="3E6DA884"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Hexadecimal floats must contain an exponent, indicated by an uppercase or lowercase </w:t>
      </w:r>
      <w:r>
        <w:rPr>
          <w:rStyle w:val="Strong"/>
          <w:rFonts w:ascii="Segoe UI" w:hAnsi="Segoe UI" w:cs="Segoe UI"/>
          <w:color w:val="333333"/>
        </w:rPr>
        <w:t>p</w:t>
      </w:r>
      <w:r>
        <w:rPr>
          <w:rFonts w:ascii="Segoe UI" w:hAnsi="Segoe UI" w:cs="Segoe UI"/>
          <w:color w:val="333333"/>
        </w:rPr>
        <w:t>. For hexadecimal numbers with an exponent of exp, the base number is multiplied by 2exp.</w:t>
      </w:r>
    </w:p>
    <w:p w14:paraId="0FE699C3"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1CA57E19" w14:textId="77777777" w:rsidR="00533BA0" w:rsidRDefault="00533BA0" w:rsidP="00533BA0">
      <w:pPr>
        <w:pStyle w:val="alt"/>
        <w:numPr>
          <w:ilvl w:val="0"/>
          <w:numId w:val="6"/>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someFloat = 0xFp10   </w:t>
      </w:r>
    </w:p>
    <w:p w14:paraId="13E337A9" w14:textId="77777777" w:rsidR="00533BA0" w:rsidRDefault="00533BA0" w:rsidP="00533BA0">
      <w:pPr>
        <w:numPr>
          <w:ilvl w:val="0"/>
          <w:numId w:val="6"/>
        </w:num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someAnotherFloat = 0xFp-12  </w:t>
      </w:r>
    </w:p>
    <w:p w14:paraId="0EDB192D" w14:textId="77777777" w:rsidR="00533BA0" w:rsidRDefault="00533BA0" w:rsidP="00533BA0">
      <w:pPr>
        <w:pStyle w:val="alt"/>
        <w:numPr>
          <w:ilvl w:val="0"/>
          <w:numId w:val="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someFloat)  </w:t>
      </w:r>
    </w:p>
    <w:p w14:paraId="06619178" w14:textId="77777777" w:rsidR="00533BA0" w:rsidRDefault="00533BA0" w:rsidP="00533BA0">
      <w:pPr>
        <w:numPr>
          <w:ilvl w:val="0"/>
          <w:numId w:val="6"/>
        </w:numPr>
        <w:spacing w:after="0" w:line="375" w:lineRule="atLeast"/>
        <w:jc w:val="both"/>
        <w:rPr>
          <w:rFonts w:ascii="Segoe UI" w:hAnsi="Segoe UI" w:cs="Segoe UI"/>
          <w:color w:val="000000"/>
        </w:rPr>
      </w:pPr>
      <w:r>
        <w:rPr>
          <w:rFonts w:ascii="Segoe UI" w:hAnsi="Segoe UI" w:cs="Segoe UI"/>
          <w:color w:val="000000"/>
          <w:bdr w:val="none" w:sz="0" w:space="0" w:color="auto" w:frame="1"/>
        </w:rPr>
        <w:t>print(someAnotherFloat)  </w:t>
      </w:r>
    </w:p>
    <w:p w14:paraId="68164BF5"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3A6CEC04" w14:textId="77777777" w:rsidR="00533BA0" w:rsidRDefault="00533BA0" w:rsidP="00533BA0">
      <w:pPr>
        <w:pStyle w:val="HTMLPreformatted"/>
        <w:shd w:val="clear" w:color="auto" w:fill="1C1D1C"/>
        <w:jc w:val="both"/>
        <w:rPr>
          <w:color w:val="F9F9F9"/>
        </w:rPr>
      </w:pPr>
      <w:r>
        <w:rPr>
          <w:color w:val="F9F9F9"/>
        </w:rPr>
        <w:t>15360.0</w:t>
      </w:r>
    </w:p>
    <w:p w14:paraId="7FA73283" w14:textId="77777777" w:rsidR="00533BA0" w:rsidRDefault="00533BA0" w:rsidP="00533BA0">
      <w:pPr>
        <w:pStyle w:val="HTMLPreformatted"/>
        <w:shd w:val="clear" w:color="auto" w:fill="1C1D1C"/>
        <w:jc w:val="both"/>
        <w:rPr>
          <w:color w:val="F9F9F9"/>
        </w:rPr>
      </w:pPr>
      <w:r>
        <w:rPr>
          <w:color w:val="F9F9F9"/>
        </w:rPr>
        <w:t>0.003662109375</w:t>
      </w:r>
    </w:p>
    <w:p w14:paraId="4C49BC5B"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Boolean Literals</w:t>
      </w:r>
    </w:p>
    <w:p w14:paraId="43CBD722"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There are two Boolean literals in Swift: </w:t>
      </w:r>
      <w:r>
        <w:rPr>
          <w:rStyle w:val="Strong"/>
          <w:rFonts w:ascii="Segoe UI" w:hAnsi="Segoe UI" w:cs="Segoe UI"/>
          <w:color w:val="333333"/>
        </w:rPr>
        <w:t>true</w:t>
      </w:r>
      <w:r>
        <w:rPr>
          <w:rFonts w:ascii="Segoe UI" w:hAnsi="Segoe UI" w:cs="Segoe UI"/>
          <w:color w:val="333333"/>
        </w:rPr>
        <w:t> and </w:t>
      </w:r>
      <w:r>
        <w:rPr>
          <w:rStyle w:val="Strong"/>
          <w:rFonts w:ascii="Segoe UI" w:hAnsi="Segoe UI" w:cs="Segoe UI"/>
          <w:color w:val="333333"/>
        </w:rPr>
        <w:t>false</w:t>
      </w:r>
      <w:r>
        <w:rPr>
          <w:rFonts w:ascii="Segoe UI" w:hAnsi="Segoe UI" w:cs="Segoe UI"/>
          <w:color w:val="333333"/>
        </w:rPr>
        <w:t>.</w:t>
      </w:r>
    </w:p>
    <w:p w14:paraId="7E0918A7"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3E03AEB0" w14:textId="77777777" w:rsidR="00533BA0" w:rsidRDefault="00533BA0" w:rsidP="00533BA0">
      <w:pPr>
        <w:pStyle w:val="alt"/>
        <w:numPr>
          <w:ilvl w:val="0"/>
          <w:numId w:val="7"/>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result1:Bool = </w:t>
      </w:r>
      <w:r>
        <w:rPr>
          <w:rStyle w:val="keyword"/>
          <w:rFonts w:ascii="Segoe UI" w:hAnsi="Segoe UI" w:cs="Segoe UI"/>
          <w:b/>
          <w:bCs/>
          <w:color w:val="006699"/>
          <w:bdr w:val="none" w:sz="0" w:space="0" w:color="auto" w:frame="1"/>
        </w:rPr>
        <w:t>false</w:t>
      </w:r>
      <w:r>
        <w:rPr>
          <w:rFonts w:ascii="Segoe UI" w:hAnsi="Segoe UI" w:cs="Segoe UI"/>
          <w:color w:val="000000"/>
          <w:bdr w:val="none" w:sz="0" w:space="0" w:color="auto" w:frame="1"/>
        </w:rPr>
        <w:t>  </w:t>
      </w:r>
    </w:p>
    <w:p w14:paraId="2E515EB2" w14:textId="77777777" w:rsidR="00533BA0" w:rsidRDefault="00533BA0" w:rsidP="00533BA0">
      <w:pPr>
        <w:numPr>
          <w:ilvl w:val="0"/>
          <w:numId w:val="7"/>
        </w:num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let</w:t>
      </w:r>
      <w:r>
        <w:rPr>
          <w:rFonts w:ascii="Segoe UI" w:hAnsi="Segoe UI" w:cs="Segoe UI"/>
          <w:color w:val="000000"/>
          <w:bdr w:val="none" w:sz="0" w:space="0" w:color="auto" w:frame="1"/>
        </w:rPr>
        <w:t> result2:Bool = </w:t>
      </w:r>
      <w:r>
        <w:rPr>
          <w:rStyle w:val="keyword"/>
          <w:rFonts w:ascii="Segoe UI" w:hAnsi="Segoe UI" w:cs="Segoe UI"/>
          <w:b/>
          <w:bCs/>
          <w:color w:val="006699"/>
          <w:bdr w:val="none" w:sz="0" w:space="0" w:color="auto" w:frame="1"/>
        </w:rPr>
        <w:t>true</w:t>
      </w:r>
      <w:r>
        <w:rPr>
          <w:rFonts w:ascii="Segoe UI" w:hAnsi="Segoe UI" w:cs="Segoe UI"/>
          <w:color w:val="000000"/>
          <w:bdr w:val="none" w:sz="0" w:space="0" w:color="auto" w:frame="1"/>
        </w:rPr>
        <w:t>  </w:t>
      </w:r>
    </w:p>
    <w:p w14:paraId="02AA9475" w14:textId="77777777" w:rsidR="00533BA0" w:rsidRDefault="00533BA0" w:rsidP="00533BA0">
      <w:pPr>
        <w:pStyle w:val="alt"/>
        <w:numPr>
          <w:ilvl w:val="0"/>
          <w:numId w:val="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result1)  </w:t>
      </w:r>
    </w:p>
    <w:p w14:paraId="650DEC0C" w14:textId="77777777" w:rsidR="00533BA0" w:rsidRDefault="00533BA0" w:rsidP="00533BA0">
      <w:pPr>
        <w:numPr>
          <w:ilvl w:val="0"/>
          <w:numId w:val="7"/>
        </w:numPr>
        <w:spacing w:after="0" w:line="375" w:lineRule="atLeast"/>
        <w:jc w:val="both"/>
        <w:rPr>
          <w:rFonts w:ascii="Segoe UI" w:hAnsi="Segoe UI" w:cs="Segoe UI"/>
          <w:color w:val="000000"/>
        </w:rPr>
      </w:pPr>
      <w:r>
        <w:rPr>
          <w:rFonts w:ascii="Segoe UI" w:hAnsi="Segoe UI" w:cs="Segoe UI"/>
          <w:color w:val="000000"/>
          <w:bdr w:val="none" w:sz="0" w:space="0" w:color="auto" w:frame="1"/>
        </w:rPr>
        <w:t>print(result2)  </w:t>
      </w:r>
    </w:p>
    <w:p w14:paraId="62257442"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51E9E809" w14:textId="77777777" w:rsidR="00533BA0" w:rsidRDefault="00533BA0" w:rsidP="00533BA0">
      <w:pPr>
        <w:pStyle w:val="HTMLPreformatted"/>
        <w:shd w:val="clear" w:color="auto" w:fill="1C1D1C"/>
        <w:jc w:val="both"/>
        <w:rPr>
          <w:color w:val="F9F9F9"/>
        </w:rPr>
      </w:pPr>
      <w:r>
        <w:rPr>
          <w:color w:val="F9F9F9"/>
        </w:rPr>
        <w:t>false</w:t>
      </w:r>
    </w:p>
    <w:p w14:paraId="157775DE" w14:textId="77777777" w:rsidR="00533BA0" w:rsidRDefault="00533BA0" w:rsidP="00533BA0">
      <w:pPr>
        <w:pStyle w:val="HTMLPreformatted"/>
        <w:shd w:val="clear" w:color="auto" w:fill="1C1D1C"/>
        <w:jc w:val="both"/>
        <w:rPr>
          <w:color w:val="F9F9F9"/>
        </w:rPr>
      </w:pPr>
      <w:r>
        <w:rPr>
          <w:color w:val="F9F9F9"/>
        </w:rPr>
        <w:t>true</w:t>
      </w:r>
    </w:p>
    <w:p w14:paraId="22F17BE6"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ype Alias</w:t>
      </w:r>
    </w:p>
    <w:p w14:paraId="252AED84"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The </w:t>
      </w:r>
      <w:r>
        <w:rPr>
          <w:rStyle w:val="Strong"/>
          <w:rFonts w:ascii="Segoe UI" w:hAnsi="Segoe UI" w:cs="Segoe UI"/>
          <w:color w:val="333333"/>
        </w:rPr>
        <w:t>typealias</w:t>
      </w:r>
      <w:r>
        <w:rPr>
          <w:rFonts w:ascii="Segoe UI" w:hAnsi="Segoe UI" w:cs="Segoe UI"/>
          <w:color w:val="333333"/>
        </w:rPr>
        <w:t> is used to create a new name for an existing type.</w:t>
      </w:r>
    </w:p>
    <w:p w14:paraId="7AE694F3"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7AED30B9" w14:textId="77777777" w:rsidR="00533BA0" w:rsidRDefault="00533BA0" w:rsidP="00533BA0">
      <w:pPr>
        <w:pStyle w:val="alt"/>
        <w:numPr>
          <w:ilvl w:val="0"/>
          <w:numId w:val="8"/>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ypealias</w:t>
      </w:r>
      <w:r>
        <w:rPr>
          <w:rFonts w:ascii="Segoe UI" w:hAnsi="Segoe UI" w:cs="Segoe UI"/>
          <w:color w:val="000000"/>
          <w:bdr w:val="none" w:sz="0" w:space="0" w:color="auto" w:frame="1"/>
        </w:rPr>
        <w:t> newname = type  </w:t>
      </w:r>
    </w:p>
    <w:p w14:paraId="7873328C"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Example:</w:t>
      </w:r>
    </w:p>
    <w:p w14:paraId="7667231C"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Let's take an example where we put "Raj" as another name for type Int.</w:t>
      </w:r>
    </w:p>
    <w:p w14:paraId="6DBAEBEB" w14:textId="77777777" w:rsidR="00533BA0" w:rsidRDefault="00533BA0" w:rsidP="00533BA0">
      <w:pPr>
        <w:pStyle w:val="alt"/>
        <w:numPr>
          <w:ilvl w:val="0"/>
          <w:numId w:val="9"/>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ypealias</w:t>
      </w:r>
      <w:r>
        <w:rPr>
          <w:rFonts w:ascii="Segoe UI" w:hAnsi="Segoe UI" w:cs="Segoe UI"/>
          <w:color w:val="000000"/>
          <w:bdr w:val="none" w:sz="0" w:space="0" w:color="auto" w:frame="1"/>
        </w:rPr>
        <w:t> Raj = Int  </w:t>
      </w:r>
    </w:p>
    <w:p w14:paraId="36F9953A" w14:textId="77777777" w:rsidR="00533BA0" w:rsidRDefault="00533BA0" w:rsidP="00533BA0">
      <w:pPr>
        <w:numPr>
          <w:ilvl w:val="0"/>
          <w:numId w:val="9"/>
        </w:num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var</w:t>
      </w:r>
      <w:r>
        <w:rPr>
          <w:rFonts w:ascii="Segoe UI" w:hAnsi="Segoe UI" w:cs="Segoe UI"/>
          <w:color w:val="000000"/>
          <w:bdr w:val="none" w:sz="0" w:space="0" w:color="auto" w:frame="1"/>
        </w:rPr>
        <w:t> distance: Raj = 100  </w:t>
      </w:r>
    </w:p>
    <w:p w14:paraId="1FDE997B" w14:textId="77777777" w:rsidR="00533BA0" w:rsidRDefault="00533BA0" w:rsidP="00533BA0">
      <w:pPr>
        <w:pStyle w:val="alt"/>
        <w:numPr>
          <w:ilvl w:val="0"/>
          <w:numId w:val="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distance)  </w:t>
      </w:r>
    </w:p>
    <w:p w14:paraId="39B2BB22"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18C1CAB7" w14:textId="77777777" w:rsidR="00533BA0" w:rsidRDefault="00533BA0" w:rsidP="00533BA0">
      <w:pPr>
        <w:pStyle w:val="HTMLPreformatted"/>
        <w:shd w:val="clear" w:color="auto" w:fill="1C1D1C"/>
        <w:jc w:val="both"/>
        <w:rPr>
          <w:color w:val="F9F9F9"/>
        </w:rPr>
      </w:pPr>
      <w:r>
        <w:rPr>
          <w:color w:val="F9F9F9"/>
        </w:rPr>
        <w:t>100</w:t>
      </w:r>
    </w:p>
    <w:p w14:paraId="5D8A8D45"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ype Safety</w:t>
      </w:r>
    </w:p>
    <w:p w14:paraId="275A7226"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Swift 4 is a type-safe language. If your code requires Int, then you can't use String. It performs type-checks when compiling your code and flags any mismatched types as errors.</w:t>
      </w:r>
    </w:p>
    <w:p w14:paraId="53D9ECBA" w14:textId="77777777" w:rsidR="00533BA0" w:rsidRDefault="00533BA0" w:rsidP="00533BA0">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6A5B7C00" w14:textId="77777777" w:rsidR="00533BA0" w:rsidRDefault="00533BA0" w:rsidP="00533BA0">
      <w:pPr>
        <w:pStyle w:val="alt"/>
        <w:numPr>
          <w:ilvl w:val="0"/>
          <w:numId w:val="10"/>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var</w:t>
      </w:r>
      <w:r>
        <w:rPr>
          <w:rFonts w:ascii="Segoe UI" w:hAnsi="Segoe UI" w:cs="Segoe UI"/>
          <w:color w:val="000000"/>
          <w:bdr w:val="none" w:sz="0" w:space="0" w:color="auto" w:frame="1"/>
        </w:rPr>
        <w:t> varA = 12  </w:t>
      </w:r>
    </w:p>
    <w:p w14:paraId="52B1036F" w14:textId="77777777" w:rsidR="00533BA0" w:rsidRDefault="00533BA0" w:rsidP="00533BA0">
      <w:pPr>
        <w:numPr>
          <w:ilvl w:val="0"/>
          <w:numId w:val="10"/>
        </w:numPr>
        <w:spacing w:after="0" w:line="375" w:lineRule="atLeast"/>
        <w:jc w:val="both"/>
        <w:rPr>
          <w:rFonts w:ascii="Segoe UI" w:hAnsi="Segoe UI" w:cs="Segoe UI"/>
          <w:color w:val="000000"/>
        </w:rPr>
      </w:pPr>
      <w:r>
        <w:rPr>
          <w:rFonts w:ascii="Segoe UI" w:hAnsi="Segoe UI" w:cs="Segoe UI"/>
          <w:color w:val="000000"/>
          <w:bdr w:val="none" w:sz="0" w:space="0" w:color="auto" w:frame="1"/>
        </w:rPr>
        <w:t>varA = </w:t>
      </w:r>
      <w:r>
        <w:rPr>
          <w:rStyle w:val="string"/>
          <w:rFonts w:ascii="Segoe UI" w:hAnsi="Segoe UI" w:cs="Segoe UI"/>
          <w:color w:val="0000FF"/>
          <w:bdr w:val="none" w:sz="0" w:space="0" w:color="auto" w:frame="1"/>
        </w:rPr>
        <w:t>"Hello World!"</w:t>
      </w:r>
      <w:r>
        <w:rPr>
          <w:rFonts w:ascii="Segoe UI" w:hAnsi="Segoe UI" w:cs="Segoe UI"/>
          <w:color w:val="000000"/>
          <w:bdr w:val="none" w:sz="0" w:space="0" w:color="auto" w:frame="1"/>
        </w:rPr>
        <w:t>  </w:t>
      </w:r>
    </w:p>
    <w:p w14:paraId="6BDDA7B1" w14:textId="77777777" w:rsidR="00533BA0" w:rsidRDefault="00533BA0" w:rsidP="00533BA0">
      <w:pPr>
        <w:pStyle w:val="alt"/>
        <w:numPr>
          <w:ilvl w:val="0"/>
          <w:numId w:val="1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int(varA)  </w:t>
      </w:r>
    </w:p>
    <w:p w14:paraId="3177207F" w14:textId="77777777" w:rsidR="00533BA0" w:rsidRDefault="00533BA0" w:rsidP="00533BA0">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422670E4" w14:textId="77777777" w:rsidR="00533BA0" w:rsidRDefault="00533BA0" w:rsidP="00533BA0">
      <w:pPr>
        <w:pStyle w:val="HTMLPreformatted"/>
        <w:shd w:val="clear" w:color="auto" w:fill="1C1D1C"/>
        <w:jc w:val="both"/>
        <w:rPr>
          <w:color w:val="F9F9F9"/>
        </w:rPr>
      </w:pPr>
      <w:r>
        <w:rPr>
          <w:color w:val="F9F9F9"/>
        </w:rPr>
        <w:t>main.swift:2:8: error: cannot assign value of type 'String' to type 'Int'</w:t>
      </w:r>
    </w:p>
    <w:p w14:paraId="57C5C2FA" w14:textId="77777777" w:rsidR="00533BA0" w:rsidRDefault="00533BA0" w:rsidP="00533BA0">
      <w:pPr>
        <w:pStyle w:val="HTMLPreformatted"/>
        <w:shd w:val="clear" w:color="auto" w:fill="1C1D1C"/>
        <w:jc w:val="both"/>
        <w:rPr>
          <w:color w:val="F9F9F9"/>
        </w:rPr>
      </w:pPr>
      <w:r>
        <w:rPr>
          <w:color w:val="F9F9F9"/>
        </w:rPr>
        <w:t>varA = "Hello World!"</w:t>
      </w:r>
    </w:p>
    <w:p w14:paraId="58D5DD17" w14:textId="77777777" w:rsidR="00533BA0" w:rsidRDefault="00533BA0" w:rsidP="00533BA0">
      <w:pPr>
        <w:pStyle w:val="HTMLPreformatted"/>
        <w:shd w:val="clear" w:color="auto" w:fill="1C1D1C"/>
        <w:jc w:val="both"/>
        <w:rPr>
          <w:color w:val="F9F9F9"/>
        </w:rPr>
      </w:pPr>
      <w:r>
        <w:rPr>
          <w:color w:val="F9F9F9"/>
        </w:rPr>
        <w:t xml:space="preserve">       ^~~~~~~~~~~~~~</w:t>
      </w:r>
    </w:p>
    <w:p w14:paraId="1F8FA741"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You can see that the above program get a compile time error just because of type safety.</w:t>
      </w:r>
    </w:p>
    <w:p w14:paraId="651031AB" w14:textId="77777777" w:rsidR="00533BA0" w:rsidRDefault="00533BA0" w:rsidP="00533BA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ype Inference</w:t>
      </w:r>
    </w:p>
    <w:p w14:paraId="394E4AC8" w14:textId="77777777" w:rsidR="00533BA0" w:rsidRDefault="00533BA0" w:rsidP="00533BA0">
      <w:pPr>
        <w:pStyle w:val="NormalWeb"/>
        <w:shd w:val="clear" w:color="auto" w:fill="FFFFFF"/>
        <w:jc w:val="both"/>
        <w:rPr>
          <w:rFonts w:ascii="Segoe UI" w:hAnsi="Segoe UI" w:cs="Segoe UI"/>
          <w:color w:val="333333"/>
        </w:rPr>
      </w:pPr>
      <w:r>
        <w:rPr>
          <w:rFonts w:ascii="Segoe UI" w:hAnsi="Segoe UI" w:cs="Segoe UI"/>
          <w:color w:val="333333"/>
        </w:rPr>
        <w:t>Swift is a type inference language means when you compile the Swift code, it automatically check the type of value you provide. It automatically choose the appropriate data type for successful execution.</w:t>
      </w:r>
    </w:p>
    <w:p w14:paraId="784E6CD1" w14:textId="77777777" w:rsidR="00533BA0" w:rsidRDefault="00533BA0"/>
    <w:sectPr w:rsidR="00533BA0" w:rsidSect="00C8232D">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CC"/>
    <w:family w:val="swiss"/>
    <w:pitch w:val="variable"/>
    <w:sig w:usb0="E0000EFF" w:usb1="0000785B" w:usb2="00000001" w:usb3="00000000" w:csb0="000001B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01AAD"/>
    <w:multiLevelType w:val="multilevel"/>
    <w:tmpl w:val="14BC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BA1B9D"/>
    <w:multiLevelType w:val="multilevel"/>
    <w:tmpl w:val="39746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185AE5"/>
    <w:multiLevelType w:val="multilevel"/>
    <w:tmpl w:val="BB508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35584E"/>
    <w:multiLevelType w:val="multilevel"/>
    <w:tmpl w:val="DA964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542CDB"/>
    <w:multiLevelType w:val="multilevel"/>
    <w:tmpl w:val="F3C4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55185"/>
    <w:multiLevelType w:val="multilevel"/>
    <w:tmpl w:val="43244B2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7D15FC6"/>
    <w:multiLevelType w:val="multilevel"/>
    <w:tmpl w:val="D26E8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98239E"/>
    <w:multiLevelType w:val="multilevel"/>
    <w:tmpl w:val="2638B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AB25AA"/>
    <w:multiLevelType w:val="multilevel"/>
    <w:tmpl w:val="3E92E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91061F"/>
    <w:multiLevelType w:val="multilevel"/>
    <w:tmpl w:val="E15AB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3"/>
  </w:num>
  <w:num w:numId="4">
    <w:abstractNumId w:val="1"/>
  </w:num>
  <w:num w:numId="5">
    <w:abstractNumId w:val="4"/>
  </w:num>
  <w:num w:numId="6">
    <w:abstractNumId w:val="0"/>
  </w:num>
  <w:num w:numId="7">
    <w:abstractNumId w:val="2"/>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7M0NLUwMjMyNjdT0lEKTi0uzszPAykwrAUARTw29CwAAAA="/>
  </w:docVars>
  <w:rsids>
    <w:rsidRoot w:val="00C8232D"/>
    <w:rsid w:val="00533BA0"/>
    <w:rsid w:val="00C82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3DD17"/>
  <w15:chartTrackingRefBased/>
  <w15:docId w15:val="{01178051-6DCF-473A-84C3-866C80D61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823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33B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33B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32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533BA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33BA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533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3BA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533BA0"/>
    <w:rPr>
      <w:color w:val="0000FF"/>
      <w:u w:val="single"/>
    </w:rPr>
  </w:style>
  <w:style w:type="character" w:customStyle="1" w:styleId="kwd">
    <w:name w:val="kwd"/>
    <w:basedOn w:val="DefaultParagraphFont"/>
    <w:rsid w:val="00533BA0"/>
  </w:style>
  <w:style w:type="character" w:customStyle="1" w:styleId="pln">
    <w:name w:val="pln"/>
    <w:basedOn w:val="DefaultParagraphFont"/>
    <w:rsid w:val="00533BA0"/>
  </w:style>
  <w:style w:type="character" w:customStyle="1" w:styleId="pun">
    <w:name w:val="pun"/>
    <w:basedOn w:val="DefaultParagraphFont"/>
    <w:rsid w:val="00533BA0"/>
  </w:style>
  <w:style w:type="character" w:customStyle="1" w:styleId="str">
    <w:name w:val="str"/>
    <w:basedOn w:val="DefaultParagraphFont"/>
    <w:rsid w:val="00533BA0"/>
  </w:style>
  <w:style w:type="character" w:customStyle="1" w:styleId="Heading3Char">
    <w:name w:val="Heading 3 Char"/>
    <w:basedOn w:val="DefaultParagraphFont"/>
    <w:link w:val="Heading3"/>
    <w:uiPriority w:val="9"/>
    <w:semiHidden/>
    <w:rsid w:val="00533BA0"/>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533BA0"/>
    <w:rPr>
      <w:b/>
      <w:bCs/>
    </w:rPr>
  </w:style>
  <w:style w:type="paragraph" w:customStyle="1" w:styleId="alt">
    <w:name w:val="alt"/>
    <w:basedOn w:val="Normal"/>
    <w:rsid w:val="00533B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533BA0"/>
  </w:style>
  <w:style w:type="character" w:customStyle="1" w:styleId="string">
    <w:name w:val="string"/>
    <w:basedOn w:val="DefaultParagraphFont"/>
    <w:rsid w:val="00533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47149">
      <w:bodyDiv w:val="1"/>
      <w:marLeft w:val="0"/>
      <w:marRight w:val="0"/>
      <w:marTop w:val="0"/>
      <w:marBottom w:val="0"/>
      <w:divBdr>
        <w:top w:val="none" w:sz="0" w:space="0" w:color="auto"/>
        <w:left w:val="none" w:sz="0" w:space="0" w:color="auto"/>
        <w:bottom w:val="none" w:sz="0" w:space="0" w:color="auto"/>
        <w:right w:val="none" w:sz="0" w:space="0" w:color="auto"/>
      </w:divBdr>
    </w:div>
    <w:div w:id="678695926">
      <w:bodyDiv w:val="1"/>
      <w:marLeft w:val="0"/>
      <w:marRight w:val="0"/>
      <w:marTop w:val="0"/>
      <w:marBottom w:val="0"/>
      <w:divBdr>
        <w:top w:val="none" w:sz="0" w:space="0" w:color="auto"/>
        <w:left w:val="none" w:sz="0" w:space="0" w:color="auto"/>
        <w:bottom w:val="none" w:sz="0" w:space="0" w:color="auto"/>
        <w:right w:val="none" w:sz="0" w:space="0" w:color="auto"/>
      </w:divBdr>
    </w:div>
    <w:div w:id="1466195871">
      <w:bodyDiv w:val="1"/>
      <w:marLeft w:val="0"/>
      <w:marRight w:val="0"/>
      <w:marTop w:val="0"/>
      <w:marBottom w:val="0"/>
      <w:divBdr>
        <w:top w:val="none" w:sz="0" w:space="0" w:color="auto"/>
        <w:left w:val="none" w:sz="0" w:space="0" w:color="auto"/>
        <w:bottom w:val="none" w:sz="0" w:space="0" w:color="auto"/>
        <w:right w:val="none" w:sz="0" w:space="0" w:color="auto"/>
      </w:divBdr>
    </w:div>
    <w:div w:id="1862428190">
      <w:bodyDiv w:val="1"/>
      <w:marLeft w:val="0"/>
      <w:marRight w:val="0"/>
      <w:marTop w:val="0"/>
      <w:marBottom w:val="0"/>
      <w:divBdr>
        <w:top w:val="none" w:sz="0" w:space="0" w:color="auto"/>
        <w:left w:val="none" w:sz="0" w:space="0" w:color="auto"/>
        <w:bottom w:val="none" w:sz="0" w:space="0" w:color="auto"/>
        <w:right w:val="none" w:sz="0" w:space="0" w:color="auto"/>
      </w:divBdr>
      <w:divsChild>
        <w:div w:id="725687958">
          <w:marLeft w:val="0"/>
          <w:marRight w:val="0"/>
          <w:marTop w:val="0"/>
          <w:marBottom w:val="120"/>
          <w:divBdr>
            <w:top w:val="single" w:sz="6" w:space="0" w:color="auto"/>
            <w:left w:val="single" w:sz="24" w:space="0" w:color="auto"/>
            <w:bottom w:val="single" w:sz="6" w:space="0" w:color="auto"/>
            <w:right w:val="single" w:sz="6" w:space="0" w:color="auto"/>
          </w:divBdr>
        </w:div>
        <w:div w:id="1659334874">
          <w:marLeft w:val="0"/>
          <w:marRight w:val="0"/>
          <w:marTop w:val="120"/>
          <w:marBottom w:val="0"/>
          <w:divBdr>
            <w:top w:val="single" w:sz="6" w:space="0" w:color="D5DDC6"/>
            <w:left w:val="single" w:sz="6" w:space="4" w:color="D5DDC6"/>
            <w:bottom w:val="single" w:sz="6" w:space="0" w:color="D5DDC6"/>
            <w:right w:val="single" w:sz="6" w:space="0" w:color="D5DDC6"/>
          </w:divBdr>
        </w:div>
        <w:div w:id="65037954">
          <w:marLeft w:val="0"/>
          <w:marRight w:val="0"/>
          <w:marTop w:val="0"/>
          <w:marBottom w:val="120"/>
          <w:divBdr>
            <w:top w:val="single" w:sz="6" w:space="0" w:color="auto"/>
            <w:left w:val="single" w:sz="24" w:space="0" w:color="auto"/>
            <w:bottom w:val="single" w:sz="6" w:space="0" w:color="auto"/>
            <w:right w:val="single" w:sz="6" w:space="0" w:color="auto"/>
          </w:divBdr>
        </w:div>
        <w:div w:id="505555875">
          <w:marLeft w:val="0"/>
          <w:marRight w:val="0"/>
          <w:marTop w:val="120"/>
          <w:marBottom w:val="0"/>
          <w:divBdr>
            <w:top w:val="single" w:sz="6" w:space="0" w:color="D5DDC6"/>
            <w:left w:val="single" w:sz="6" w:space="4" w:color="D5DDC6"/>
            <w:bottom w:val="single" w:sz="6" w:space="0" w:color="D5DDC6"/>
            <w:right w:val="single" w:sz="6" w:space="0" w:color="D5DDC6"/>
          </w:divBdr>
        </w:div>
        <w:div w:id="712770396">
          <w:marLeft w:val="0"/>
          <w:marRight w:val="0"/>
          <w:marTop w:val="0"/>
          <w:marBottom w:val="120"/>
          <w:divBdr>
            <w:top w:val="single" w:sz="6" w:space="0" w:color="auto"/>
            <w:left w:val="single" w:sz="24" w:space="0" w:color="auto"/>
            <w:bottom w:val="single" w:sz="6" w:space="0" w:color="auto"/>
            <w:right w:val="single" w:sz="6" w:space="0" w:color="auto"/>
          </w:divBdr>
        </w:div>
        <w:div w:id="1499688995">
          <w:marLeft w:val="0"/>
          <w:marRight w:val="0"/>
          <w:marTop w:val="120"/>
          <w:marBottom w:val="0"/>
          <w:divBdr>
            <w:top w:val="single" w:sz="6" w:space="0" w:color="D5DDC6"/>
            <w:left w:val="single" w:sz="6" w:space="4" w:color="D5DDC6"/>
            <w:bottom w:val="single" w:sz="6" w:space="0" w:color="D5DDC6"/>
            <w:right w:val="single" w:sz="6" w:space="0" w:color="D5DDC6"/>
          </w:divBdr>
        </w:div>
        <w:div w:id="1957328521">
          <w:marLeft w:val="0"/>
          <w:marRight w:val="0"/>
          <w:marTop w:val="0"/>
          <w:marBottom w:val="120"/>
          <w:divBdr>
            <w:top w:val="single" w:sz="6" w:space="0" w:color="auto"/>
            <w:left w:val="single" w:sz="24" w:space="0" w:color="auto"/>
            <w:bottom w:val="single" w:sz="6" w:space="0" w:color="auto"/>
            <w:right w:val="single" w:sz="6" w:space="0" w:color="auto"/>
          </w:divBdr>
        </w:div>
        <w:div w:id="2137794240">
          <w:marLeft w:val="0"/>
          <w:marRight w:val="0"/>
          <w:marTop w:val="120"/>
          <w:marBottom w:val="0"/>
          <w:divBdr>
            <w:top w:val="single" w:sz="6" w:space="0" w:color="D5DDC6"/>
            <w:left w:val="single" w:sz="6" w:space="4" w:color="D5DDC6"/>
            <w:bottom w:val="single" w:sz="6" w:space="0" w:color="D5DDC6"/>
            <w:right w:val="single" w:sz="6" w:space="0" w:color="D5DDC6"/>
          </w:divBdr>
        </w:div>
        <w:div w:id="751464446">
          <w:marLeft w:val="0"/>
          <w:marRight w:val="0"/>
          <w:marTop w:val="0"/>
          <w:marBottom w:val="120"/>
          <w:divBdr>
            <w:top w:val="single" w:sz="6" w:space="0" w:color="auto"/>
            <w:left w:val="single" w:sz="24" w:space="0" w:color="auto"/>
            <w:bottom w:val="single" w:sz="6" w:space="0" w:color="auto"/>
            <w:right w:val="single" w:sz="6" w:space="0" w:color="auto"/>
          </w:divBdr>
        </w:div>
        <w:div w:id="381683774">
          <w:marLeft w:val="0"/>
          <w:marRight w:val="0"/>
          <w:marTop w:val="120"/>
          <w:marBottom w:val="0"/>
          <w:divBdr>
            <w:top w:val="single" w:sz="6" w:space="0" w:color="D5DDC6"/>
            <w:left w:val="single" w:sz="6" w:space="4" w:color="D5DDC6"/>
            <w:bottom w:val="single" w:sz="6" w:space="0" w:color="D5DDC6"/>
            <w:right w:val="single" w:sz="6" w:space="0" w:color="D5DDC6"/>
          </w:divBdr>
        </w:div>
        <w:div w:id="894244020">
          <w:marLeft w:val="0"/>
          <w:marRight w:val="0"/>
          <w:marTop w:val="0"/>
          <w:marBottom w:val="120"/>
          <w:divBdr>
            <w:top w:val="single" w:sz="6" w:space="0" w:color="auto"/>
            <w:left w:val="single" w:sz="24" w:space="0" w:color="auto"/>
            <w:bottom w:val="single" w:sz="6" w:space="0" w:color="auto"/>
            <w:right w:val="single" w:sz="6" w:space="0" w:color="auto"/>
          </w:divBdr>
        </w:div>
        <w:div w:id="2020813244">
          <w:marLeft w:val="0"/>
          <w:marRight w:val="0"/>
          <w:marTop w:val="0"/>
          <w:marBottom w:val="120"/>
          <w:divBdr>
            <w:top w:val="single" w:sz="6" w:space="0" w:color="auto"/>
            <w:left w:val="single" w:sz="24" w:space="0" w:color="auto"/>
            <w:bottom w:val="single" w:sz="6" w:space="0" w:color="auto"/>
            <w:right w:val="single" w:sz="6" w:space="0" w:color="auto"/>
          </w:divBdr>
        </w:div>
        <w:div w:id="588659609">
          <w:marLeft w:val="0"/>
          <w:marRight w:val="0"/>
          <w:marTop w:val="120"/>
          <w:marBottom w:val="0"/>
          <w:divBdr>
            <w:top w:val="single" w:sz="6" w:space="0" w:color="D5DDC6"/>
            <w:left w:val="single" w:sz="6" w:space="4" w:color="D5DDC6"/>
            <w:bottom w:val="single" w:sz="6" w:space="0" w:color="D5DDC6"/>
            <w:right w:val="single" w:sz="6" w:space="0" w:color="D5DDC6"/>
          </w:divBdr>
        </w:div>
        <w:div w:id="935552873">
          <w:marLeft w:val="0"/>
          <w:marRight w:val="0"/>
          <w:marTop w:val="0"/>
          <w:marBottom w:val="120"/>
          <w:divBdr>
            <w:top w:val="single" w:sz="6" w:space="0" w:color="auto"/>
            <w:left w:val="single" w:sz="24" w:space="0" w:color="auto"/>
            <w:bottom w:val="single" w:sz="6" w:space="0" w:color="auto"/>
            <w:right w:val="single" w:sz="6" w:space="0" w:color="auto"/>
          </w:divBdr>
        </w:div>
        <w:div w:id="1560627361">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26</Words>
  <Characters>4709</Characters>
  <Application>Microsoft Office Word</Application>
  <DocSecurity>0</DocSecurity>
  <Lines>39</Lines>
  <Paragraphs>11</Paragraphs>
  <ScaleCrop>false</ScaleCrop>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ar Hossain</dc:creator>
  <cp:keywords/>
  <dc:description/>
  <cp:lastModifiedBy>Shahriar Hossain</cp:lastModifiedBy>
  <cp:revision>2</cp:revision>
  <dcterms:created xsi:type="dcterms:W3CDTF">2021-08-26T15:55:00Z</dcterms:created>
  <dcterms:modified xsi:type="dcterms:W3CDTF">2021-08-26T15:56:00Z</dcterms:modified>
</cp:coreProperties>
</file>